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4" w:name="X0f5d823821527dbf7bb92e02e239c7eb0f529de"/>
    <w:p>
      <w:pPr>
        <w:pStyle w:val="Heading1"/>
      </w:pPr>
      <w:r>
        <w:t xml:space="preserve">Cover Letter for Mechatronics Engineer Position at [Company Name] in India Bangalore</w:t>
      </w:r>
    </w:p>
    <w:p>
      <w:pPr>
        <w:pStyle w:val="FirstParagraph"/>
      </w:pPr>
      <w:r>
        <w:t xml:space="preserve">Dear [Hiring Manager's Name],</w:t>
      </w:r>
    </w:p>
    <w:p>
      <w:pPr>
        <w:pStyle w:val="BodyText"/>
      </w:pPr>
      <w:r>
        <w:t xml:space="preserve">I am writing to express my enthusiastic interest in the Mechatronics Engineer position at your esteemed organization, located in the dynamic tech hub of India Bangalore. As a highly motivated and skilled professional with a deep understanding of mechatronics systems, I am eager to contribute my expertise to drive innovation and excellence within your team. With over [X years] of experience in designing, developing, and optimizing integrated mechanical-electrical systems, I am confident in my ability to add value to your projects while aligning with the cutting-edge advancements prevalent in India Bangalore’s thriving engineering ecosystem.</w:t>
      </w:r>
    </w:p>
    <w:bookmarkStart w:id="20" w:name="why-mechatronics-engineer"/>
    <w:p>
      <w:pPr>
        <w:pStyle w:val="Heading2"/>
      </w:pPr>
      <w:r>
        <w:t xml:space="preserve">Why Mechatronics Engineer?</w:t>
      </w:r>
    </w:p>
    <w:p>
      <w:pPr>
        <w:pStyle w:val="FirstParagraph"/>
      </w:pPr>
      <w:r>
        <w:t xml:space="preserve">The field of mechatronics is at the intersection of mechanical engineering, electronics, and computer science—a domain that demands a unique blend of creativity, technical precision, and problem-solving skills. As a Mechatronics Engineer, I have consistently focused on creating intelligent systems that enhance efficiency, sustainability, and user experience. My journey in this field has been driven by a passion for integrating hardware and software solutions to address complex challenges in automation, robotics, and industrial systems.</w:t>
      </w:r>
    </w:p>
    <w:p>
      <w:pPr>
        <w:pStyle w:val="BodyText"/>
      </w:pPr>
      <w:r>
        <w:t xml:space="preserve">India Bangalore has emerged as a global leader in technology and innovation, with its vibrant startup culture and world-class manufacturing industries. The city’s proximity to research institutions like IISc and the presence of multinational corporations such as Tesla, Wipro, and Infosys have created a fertile ground for mechatronics professionals to thrive. I am particularly drawn to this opportunity because Bangalore represents a perfect convergence of academic excellence, industry demand, and technological advancement—a environment where my skills as a Mechatronics Engineer can truly flourish.</w:t>
      </w:r>
    </w:p>
    <w:bookmarkEnd w:id="20"/>
    <w:bookmarkStart w:id="21" w:name="professional-experience-and-expertise"/>
    <w:p>
      <w:pPr>
        <w:pStyle w:val="Heading2"/>
      </w:pPr>
      <w:r>
        <w:t xml:space="preserve">Professional Experience and Expertise</w:t>
      </w:r>
    </w:p>
    <w:p>
      <w:pPr>
        <w:pStyle w:val="FirstParagraph"/>
      </w:pPr>
      <w:r>
        <w:t xml:space="preserve">In my current role as a Mechatronics Engineer at [Current Company Name], I have been instrumental in designing and implementing automation solutions for industrial clients. My responsibilities include analyzing system requirements, developing control algorithms, and conducting rigorous testing to ensure optimal performance. One of my key achievements was leading the development of a robotic assembly line for a manufacturing client, which reduced production downtime by 25% and improved overall efficiency by 30%. This project required close collaboration with cross-functional teams, including software developers and mechanical engineers, to deliver a seamless integration of hardware and software components.</w:t>
      </w:r>
    </w:p>
    <w:p>
      <w:pPr>
        <w:pStyle w:val="BodyText"/>
      </w:pPr>
      <w:r>
        <w:t xml:space="preserve">My expertise spans a wide range of areas, including:</w:t>
      </w:r>
    </w:p>
    <w:p>
      <w:pPr>
        <w:numPr>
          <w:ilvl w:val="0"/>
          <w:numId w:val="1001"/>
        </w:numPr>
        <w:pStyle w:val="Compact"/>
      </w:pPr>
      <w:r>
        <w:t xml:space="preserve">Design and simulation of mechatronic systems using CAD tools like SolidWorks and AutoCAD</w:t>
      </w:r>
    </w:p>
    <w:p>
      <w:pPr>
        <w:numPr>
          <w:ilvl w:val="0"/>
          <w:numId w:val="1001"/>
        </w:numPr>
        <w:pStyle w:val="Compact"/>
      </w:pPr>
      <w:r>
        <w:t xml:space="preserve">Programming microcontrollers (e.g., Arduino, Raspberry Pi) and PLCs for automation applications</w:t>
      </w:r>
    </w:p>
    <w:p>
      <w:pPr>
        <w:numPr>
          <w:ilvl w:val="0"/>
          <w:numId w:val="1001"/>
        </w:numPr>
        <w:pStyle w:val="Compact"/>
      </w:pPr>
      <w:r>
        <w:t xml:space="preserve">Implementation of IoT-enabled sensors for real-time monitoring and data analysis</w:t>
      </w:r>
    </w:p>
    <w:p>
      <w:pPr>
        <w:numPr>
          <w:ilvl w:val="0"/>
          <w:numId w:val="1001"/>
        </w:numPr>
        <w:pStyle w:val="Compact"/>
      </w:pPr>
      <w:r>
        <w:t xml:space="preserve">Troubleshooting complex systems to ensure reliability and safety standards</w:t>
      </w:r>
    </w:p>
    <w:p>
      <w:pPr>
        <w:pStyle w:val="FirstParagraph"/>
      </w:pPr>
      <w:r>
        <w:t xml:space="preserve">These experiences have honed my ability to adapt to evolving technological landscapes, a trait that is especially crucial in India Bangalore, where the pace of innovation is unparalleled. I am well-versed in industry standards such as ISO 9001 and have a strong commitment to quality assurance throughout the product lifecycle.</w:t>
      </w:r>
    </w:p>
    <w:bookmarkEnd w:id="21"/>
    <w:bookmarkStart w:id="22" w:name="why-india-bangalore"/>
    <w:p>
      <w:pPr>
        <w:pStyle w:val="Heading2"/>
      </w:pPr>
      <w:r>
        <w:t xml:space="preserve">Why India Bangalore?</w:t>
      </w:r>
    </w:p>
    <w:p>
      <w:pPr>
        <w:pStyle w:val="FirstParagraph"/>
      </w:pPr>
      <w:r>
        <w:t xml:space="preserve">India Bangalore has always been a beacon for engineers and innovators, offering a unique mix of cultural diversity, economic growth, and technological infrastructure. The city’s focus on emerging technologies like AI, robotics, and smart manufacturing aligns perfectly with my career goals as a Mechatronics Engineer. I am particularly inspired by the collaborative spirit of Bangalore’s engineering community, where professionals from diverse backgrounds come together to push the boundaries of what is possible.</w:t>
      </w:r>
    </w:p>
    <w:p>
      <w:pPr>
        <w:pStyle w:val="BodyText"/>
      </w:pPr>
      <w:r>
        <w:t xml:space="preserve">Additionally, Bangalore’s strategic location and favorable business environment make it an ideal base for tackling global challenges through localized solutions. As a Mechatronics Engineer, I am eager to contribute to projects that leverage India’s growing manufacturing sector while addressing sustainability goals. Whether it is designing energy-efficient systems or developing scalable automation solutions, I am committed to creating impact that resonates with both local and international markets.</w:t>
      </w:r>
    </w:p>
    <w:bookmarkEnd w:id="22"/>
    <w:bookmarkStart w:id="23" w:name="conclusion"/>
    <w:p>
      <w:pPr>
        <w:pStyle w:val="Heading2"/>
      </w:pPr>
      <w:r>
        <w:t xml:space="preserve">Conclusion</w:t>
      </w:r>
    </w:p>
    <w:p>
      <w:pPr>
        <w:pStyle w:val="FirstParagraph"/>
      </w:pPr>
      <w:r>
        <w:t xml:space="preserve">In conclusion, I am excited about the opportunity to join your team as a Mechatronics Engineer in India Bangalore. My technical expertise, combined with my passion for innovation, positions me to make meaningful contributions to your organization’s objectives. I am particularly drawn to your company’s reputation for excellence and its commitment to advancing mechatronics solutions that drive progress.</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contributing to your success in India Bangalor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5-12-11T08:12:13Z</dcterms:created>
  <dcterms:modified xsi:type="dcterms:W3CDTF">2025-12-11T08:12:13Z</dcterms:modified>
</cp:coreProperties>
</file>

<file path=docProps/custom.xml><?xml version="1.0" encoding="utf-8"?>
<Properties xmlns="http://schemas.openxmlformats.org/officeDocument/2006/custom-properties" xmlns:vt="http://schemas.openxmlformats.org/officeDocument/2006/docPropsVTypes"/>
</file>